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1f5931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1f5931f-9ef6-11e9-9ee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4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sREDMQzisoD235INFMBOmjS5k4p3UthfcEggbPTPIh71DUAV2aiuHPjC7/r3GwRiHINp48MUT/RArdbfhwW8pihSmyU8qkztdvDcNgEac6N/0fezFvSNbcysIq8Ow3otBdU+aaK6x/2DjKIqhWeanPuPERXyixgSC3jn164bc34VUBuHlmeur3pYoSZZ5vV61NS5qNIr+iJJ4JVIG8+vjReGLp09n9/07/pmrq/RYD1oE47754ETkjPwTssYLxRduAdk7BdEiOu/Bb/UHZJkzBzPd1uy6gzwuH8OliQfHDIY+7nPBJ88TdrM7w9kdk8bN+43F1s3+pfuc/ahuoLn0WAeHTv86iSLNdnpXxHfANx4H/jGtFuA3ngfPPe9+wbSI2WNGEvbh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bout Emojise: it seems it's not free. 1.99$ on the st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1f5931f-9ef6-11e9-9ee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4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1f5931f-9ef6-11e9-9ee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1f5931f-9ef6-11e9-9ee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1f5931f</dc:title>
  <dc:creator/>
  <cp:keywords/>
  <dcterms:created xsi:type="dcterms:W3CDTF">2026-05-03T11:34:20Z</dcterms:created>
  <dcterms:modified xsi:type="dcterms:W3CDTF">2026-05-03T11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